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680f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3e7d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13:14:30Z</dcterms:created>
  <dcterms:modified xsi:type="dcterms:W3CDTF">2022-01-09T13:14:30Z</dcterms:modified>
</cp:coreProperties>
</file>